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Civil</w:t>
      </w:r>
      <w:r>
        <w:t xml:space="preserve"> </w:t>
      </w:r>
      <w:r>
        <w:t xml:space="preserve">Engineer</w:t>
      </w:r>
      <w:r>
        <w:t xml:space="preserve"> </w:t>
      </w:r>
      <w:r>
        <w:t xml:space="preserve">Position</w:t>
      </w:r>
    </w:p>
    <w:bookmarkStart w:id="20" w:name="Xe4be8df82824ef16ffa3a954e071361fd4e4ce4"/>
    <w:p>
      <w:pPr>
        <w:pStyle w:val="Heading1"/>
      </w:pPr>
      <w:r>
        <w:t xml:space="preserve">Cover Letter for Civil Engineer Position in United States Miami</w:t>
      </w:r>
    </w:p>
    <w:p>
      <w:pPr>
        <w:pStyle w:val="FirstParagraph"/>
      </w:pPr>
      <w:r>
        <w:t xml:space="preserve">Dear [Hiring Manager's Name],</w:t>
      </w:r>
    </w:p>
    <w:p>
      <w:pPr>
        <w:pStyle w:val="BodyText"/>
      </w:pPr>
      <w:r>
        <w:t xml:space="preserve">I am writing to express my enthusiastic interest in the Civil Engineer position at [Company Name] in the United States Miami. As a dedicated and experienced civil engineer with a deep understanding of infrastructure development, urban planning, and sustainable design, I am eager to contribute my expertise to a dynamic organization like yours. Miami’s unique challenges—ranging from coastal resilience to rapid urbanization—have always inspired me to innovate and deliver solutions that align with the city’s vision for the future. This opportunity represents an ideal platform for me to merge my professional background with the specific needs of United States Miami, ensuring that my work directly impacts the region’s growth and sustainability.</w:t>
      </w:r>
    </w:p>
    <w:p>
      <w:pPr>
        <w:pStyle w:val="BodyText"/>
      </w:pPr>
      <w:r>
        <w:t xml:space="preserve">With over [X] years of experience in civil engineering, I have developed a robust skill set encompassing structural design, project management, and environmental compliance. My career has been defined by a commitment to excellence, attention to detail, and a passion for creating infrastructure that enhances communities. Whether working on residential developments, transportation systems, or water management projects in the United States Miami area, I have consistently prioritized safety, efficiency, and long-term value. This dedication is reflected in my portfolio of completed projects, which includes [mention specific examples relevant to Miami or similar environments]. For instance, [describe a project that involved challenges typical to Miami’s climate or geography, such as stormwater management or high-rise construction], demonstrating my ability to adapt to local conditions and deliver results.</w:t>
      </w:r>
    </w:p>
    <w:p>
      <w:pPr>
        <w:pStyle w:val="BodyText"/>
      </w:pPr>
      <w:r>
        <w:t xml:space="preserve">The role of a Civil Engineer in the United States Miami is particularly significant given the region’s unique environmental and urban demands. As a city prone to hurricanes, rising sea levels, and increasing population density, Miami requires engineers who can balance innovation with resilience. My background in [specific area, e.g., coastal engineering or sustainable infrastructure] has equipped me to address these challenges head-on. For example, I have led teams in designing flood-resistant structures and optimizing drainage systems for urban environments—a skill set that directly aligns with the needs of Miami’s infrastructure development plans. Furthermore, my familiarity with local building codes, such as those enforced by the Miami-Dade County Building Department, ensures that projects meet regulatory standards while maintaining cost-effectiveness and operational efficiency.</w:t>
      </w:r>
    </w:p>
    <w:p>
      <w:pPr>
        <w:pStyle w:val="BodyText"/>
      </w:pPr>
      <w:r>
        <w:t xml:space="preserve">One of my core strengths is my ability to collaborate effectively with cross-functional teams. In previous roles, I have worked closely with architects, urban planners, and municipal authorities to ensure that projects are not only technically sound but also socially and environmentally responsible. For instance, during [mention a specific project or collaboration], I facilitated communication between stakeholders to streamline the approval process for a complex infrastructure initiative. This experience has honed my communication skills and reinforced my belief that successful engineering projects are built on trust, transparency, and shared goals—principles I would bring to your team in United States Miami.</w:t>
      </w:r>
    </w:p>
    <w:p>
      <w:pPr>
        <w:pStyle w:val="BodyText"/>
      </w:pPr>
      <w:r>
        <w:t xml:space="preserve">Another aspect of my expertise lies in leveraging technology to enhance project outcomes. I am proficient in using industry-standard software such as AutoCAD, Revit, and Civil 3D for design and modeling, as well as tools like MATLAB and GIS for data analysis. These skills have enabled me to create precise technical drawings, simulate structural performance under various conditions, and optimize resource allocation. For example, in a recent transportation project in [location], I utilized GIS to map traffic patterns and identify bottlenecks, resulting in a 20% improvement in traffic flow efficiency. Such experiences underscore my ability to integrate technology into engineering solutions that are both innovative and practical.</w:t>
      </w:r>
    </w:p>
    <w:p>
      <w:pPr>
        <w:pStyle w:val="BodyText"/>
      </w:pPr>
      <w:r>
        <w:t xml:space="preserve">My academic foundation has also played a critical role in shaping my approach to civil engineering. I hold a [Degree, e.g., Bachelor’s/Master’s] in Civil Engineering from [University Name], where I specialized in [specific area, e.g., structural engineering or environmental systems]. During my studies, I conducted research on [relevant topic], which further deepened my understanding of the technical and ethical dimensions of the field. This education, combined with hands-on experience in the industry, has prepared me to tackle complex problems with creativity and precision.</w:t>
      </w:r>
    </w:p>
    <w:p>
      <w:pPr>
        <w:pStyle w:val="BodyText"/>
      </w:pPr>
      <w:r>
        <w:t xml:space="preserve">What excites me most about this opportunity is the chance to contribute to Miami’s evolving landscape as a Civil Engineer. The city’s commitment to sustainability and resilience aligns closely with my professional values, and I am eager to support initiatives that prioritize green infrastructure, smart urban planning, and disaster preparedness. Whether it’s designing elevated walkways to mitigate flooding or creating energy-efficient buildings that reduce carbon footprints, I am committed to leaving a positive legacy for future generations in the United States Miami area.</w:t>
      </w:r>
    </w:p>
    <w:p>
      <w:pPr>
        <w:pStyle w:val="BodyText"/>
      </w:pPr>
      <w:r>
        <w:t xml:space="preserve">In addition to my technical skills, I bring a strong work ethic and a proactive mindset. I thrive in fast-paced environments and am adept at managing multiple projects simultaneously while maintaining high standards of quality. My ability to remain adaptable in the face of challenges—such as unexpected site conditions or shifting client requirements—ensures that projects stay on track without compromising safety or innovation. This resilience, paired with my dedication to continuous learning, allows me to stay ahead of industry trends and apply cutting-edge solutions to real-world problems.</w:t>
      </w:r>
    </w:p>
    <w:p>
      <w:pPr>
        <w:pStyle w:val="BodyText"/>
      </w:pPr>
      <w:r>
        <w:t xml:space="preserve">I am particularly drawn to [Company Name] because of its reputation for [mention something specific about the company, such as its focus on sustainable design or community-driven projects]. I admire how your organization has consistently pushed the boundaries of what is possible in civil engineering while remaining deeply rooted in the needs of United States Miami. I am confident that my background, skills, and passion for engineering would make me a valuable asset to your team. Together, we can create infrastructure that not only meets current demands but also anticipates future challenges.</w:t>
      </w:r>
    </w:p>
    <w:p>
      <w:pPr>
        <w:pStyle w:val="BodyText"/>
      </w:pPr>
      <w:r>
        <w:t xml:space="preserve">Thank you for considering my application. I would welcome the opportunity to discuss how my experience and vision align with the goals of [Company Name] in United States Miami. I am available at your convenience for an interview and can be reached at [your phone number] or [your email address]. I look forward to the possibility of contributing to your team’s success and helping shape a more resilient, sustainable future for Miami.</w:t>
      </w:r>
    </w:p>
    <w:p>
      <w:pPr>
        <w:pStyle w:val="BodyText"/>
      </w:pPr>
      <w:r>
        <w:t xml:space="preserve">Sincerely,</w:t>
      </w:r>
    </w:p>
    <w:p>
      <w:pPr>
        <w:pStyle w:val="BodyText"/>
      </w:pPr>
      <w:r>
        <w:t xml:space="preserve">[Your Full Name]</w:t>
      </w:r>
    </w:p>
    <w:p>
      <w:pPr>
        <w:pStyle w:val="BodyText"/>
      </w:pPr>
      <w:r>
        <w:t xml:space="preserve">[Your Phone Number]</w:t>
      </w:r>
    </w:p>
    <w:p>
      <w:pPr>
        <w:pStyle w:val="BodyText"/>
      </w:pPr>
      <w:r>
        <w:t xml:space="preserve">[Your Email Addres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Civil Engineer Position</dc:title>
  <dc:creator/>
  <cp:keywords/>
  <dcterms:created xsi:type="dcterms:W3CDTF">2025-12-12T03:42:08Z</dcterms:created>
  <dcterms:modified xsi:type="dcterms:W3CDTF">2025-12-12T03:42:08Z</dcterms:modified>
</cp:coreProperties>
</file>

<file path=docProps/custom.xml><?xml version="1.0" encoding="utf-8"?>
<Properties xmlns="http://schemas.openxmlformats.org/officeDocument/2006/custom-properties" xmlns:vt="http://schemas.openxmlformats.org/officeDocument/2006/docPropsVTypes"/>
</file>